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6007"/>
      </w:tblGrid>
      <w:tr w:rsidR="00AB5875" w:rsidRPr="001C0534" w14:paraId="2D9D9CAF" w14:textId="77777777" w:rsidTr="005300D2">
        <w:tc>
          <w:tcPr>
            <w:tcW w:w="3168" w:type="dxa"/>
          </w:tcPr>
          <w:p w14:paraId="7EF77897" w14:textId="69A56B20" w:rsidR="00AB5875" w:rsidRPr="001C0534" w:rsidRDefault="001C0534" w:rsidP="00C33636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STER CONTRACT # AND TITLE:</w:t>
            </w:r>
          </w:p>
        </w:tc>
        <w:tc>
          <w:tcPr>
            <w:tcW w:w="6007" w:type="dxa"/>
          </w:tcPr>
          <w:p w14:paraId="76DA3E86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58F5C0C5" w14:textId="77777777" w:rsidTr="005300D2">
        <w:tc>
          <w:tcPr>
            <w:tcW w:w="3168" w:type="dxa"/>
          </w:tcPr>
          <w:p w14:paraId="12909EBF" w14:textId="2D5F2F4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AGENCY</w:t>
            </w:r>
            <w:r w:rsidRPr="001C0534">
              <w:rPr>
                <w:rFonts w:ascii="Times New Roman" w:hAnsi="Times New Roman" w:cs="Times New Roman"/>
                <w:caps w:val="0"/>
                <w:smallCaps w:val="0"/>
              </w:rPr>
              <w:t>:</w:t>
            </w:r>
          </w:p>
        </w:tc>
        <w:tc>
          <w:tcPr>
            <w:tcW w:w="6007" w:type="dxa"/>
          </w:tcPr>
          <w:p w14:paraId="5126CF91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FD10EEF" w14:textId="77777777" w:rsidTr="005300D2">
        <w:tc>
          <w:tcPr>
            <w:tcW w:w="3168" w:type="dxa"/>
          </w:tcPr>
          <w:p w14:paraId="66F13043" w14:textId="225D6AF2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EMMA CTR NUMBER:</w:t>
            </w:r>
          </w:p>
        </w:tc>
        <w:tc>
          <w:tcPr>
            <w:tcW w:w="6007" w:type="dxa"/>
          </w:tcPr>
          <w:p w14:paraId="4DD56D5B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2037363D" w14:textId="77777777" w:rsidTr="005300D2">
        <w:tc>
          <w:tcPr>
            <w:tcW w:w="3168" w:type="dxa"/>
          </w:tcPr>
          <w:p w14:paraId="03D71B2E" w14:textId="5CDFD9B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FUNCTIONAL AREA(S):</w:t>
            </w:r>
          </w:p>
          <w:p w14:paraId="62369641" w14:textId="190992B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CABLE)</w:t>
            </w:r>
          </w:p>
        </w:tc>
        <w:tc>
          <w:tcPr>
            <w:tcW w:w="6007" w:type="dxa"/>
          </w:tcPr>
          <w:p w14:paraId="632F14A0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AFD3D59" w14:textId="77777777" w:rsidTr="005300D2">
        <w:tc>
          <w:tcPr>
            <w:tcW w:w="3168" w:type="dxa"/>
          </w:tcPr>
          <w:p w14:paraId="22BE2B85" w14:textId="74250454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NUFACTURER:</w:t>
            </w:r>
          </w:p>
          <w:p w14:paraId="01287C29" w14:textId="41D2D9F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ABLE)</w:t>
            </w:r>
          </w:p>
        </w:tc>
        <w:tc>
          <w:tcPr>
            <w:tcW w:w="6007" w:type="dxa"/>
          </w:tcPr>
          <w:p w14:paraId="092FD4A4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</w:tbl>
    <w:p w14:paraId="4508D59B" w14:textId="69F35B05" w:rsidR="005300D2" w:rsidRPr="00474A69" w:rsidRDefault="005300D2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67D1624" w14:textId="5A4D9F45" w:rsidR="005300D2" w:rsidRPr="00474A69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474A69">
        <w:rPr>
          <w:rFonts w:ascii="Times New Roman" w:hAnsi="Times New Roman" w:cs="Times New Roman"/>
          <w:b/>
          <w:bCs w:val="0"/>
          <w:caps w:val="0"/>
          <w:smallCaps w:val="0"/>
        </w:rPr>
        <w:t>INSTRUCTIONS:</w:t>
      </w:r>
      <w:r w:rsidRPr="00474A69">
        <w:rPr>
          <w:rFonts w:ascii="Times New Roman" w:hAnsi="Times New Roman" w:cs="Times New Roman"/>
          <w:caps w:val="0"/>
          <w:smallCaps w:val="0"/>
        </w:rPr>
        <w:t xml:space="preserve">  FILL IN THE INFORMATION ABOVE AND COMPLETE THE SECTIONS BELOW TO CREATE / ASSEMBLE THE AWARD RECOMMENDATION PACKAGE. </w:t>
      </w:r>
      <w:r w:rsidR="00474A69" w:rsidRPr="00474A69">
        <w:rPr>
          <w:rFonts w:ascii="Times New Roman" w:hAnsi="Times New Roman" w:cs="Times New Roman"/>
          <w:caps w:val="0"/>
          <w:smallCaps w:val="0"/>
        </w:rPr>
        <w:t xml:space="preserve">THE </w:t>
      </w:r>
      <w:r w:rsidRPr="00474A69">
        <w:rPr>
          <w:rFonts w:ascii="Times New Roman" w:hAnsi="Times New Roman" w:cs="Times New Roman"/>
          <w:caps w:val="0"/>
          <w:smallCaps w:val="0"/>
        </w:rPr>
        <w:t>ATTACHED DOCUMENTS SHALL BE SENT WITH REFERENCE TO THE PART NUMBER IN THE DOCUMENT TITLE, SUCH AS 04-EMMA, 05</w:t>
      </w:r>
      <w:r w:rsidR="002A68E2" w:rsidRPr="00474A69">
        <w:rPr>
          <w:rFonts w:ascii="Times New Roman" w:hAnsi="Times New Roman" w:cs="Times New Roman"/>
          <w:caps w:val="0"/>
          <w:smallCaps w:val="0"/>
        </w:rPr>
        <w:t>A</w:t>
      </w:r>
      <w:r w:rsidRPr="00474A69">
        <w:rPr>
          <w:rFonts w:ascii="Times New Roman" w:hAnsi="Times New Roman" w:cs="Times New Roman"/>
          <w:caps w:val="0"/>
          <w:smallCaps w:val="0"/>
        </w:rPr>
        <w:t>-PORFP AS ADVERTISED, ETC.</w:t>
      </w:r>
    </w:p>
    <w:p w14:paraId="145EB96C" w14:textId="6FDE4A14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DCCD45B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660626CD" w14:textId="0822C73C" w:rsidR="00EA39F4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2927205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1 – SBR DESIGNATION</w:t>
      </w:r>
    </w:p>
    <w:p w14:paraId="007D2B0F" w14:textId="41FD6236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NDICATE IF THE PORFP WAS DESIGNATED SMALL BUSINESS RESERVE (SBR).</w:t>
      </w:r>
    </w:p>
    <w:p w14:paraId="1B411851" w14:textId="669E0071" w:rsidR="005300D2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737204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 YES  </w:t>
      </w: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2109257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 w:rsidRP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NO     </w:t>
      </w:r>
    </w:p>
    <w:p w14:paraId="34CFB424" w14:textId="75FB80E5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4C8CC93A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51FC793" w14:textId="6966390D" w:rsidR="005300D2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865634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2 - RANKING TABLE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  <w:t>LIST EACH QUALIFIED BID IN ASCENDING ORDER FROM LOWEST TO HIGHEST BID AMOUNT.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</w:p>
    <w:tbl>
      <w:tblPr>
        <w:tblW w:w="91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27"/>
        <w:gridCol w:w="3353"/>
      </w:tblGrid>
      <w:tr w:rsidR="005300D2" w:rsidRPr="001C0534" w14:paraId="28896819" w14:textId="77777777" w:rsidTr="003A3CA9">
        <w:tc>
          <w:tcPr>
            <w:tcW w:w="5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ACDE" w14:textId="336C72AA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jc w:val="center"/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  <w:t>BIDDERS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E656D" w14:textId="2497E071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  <w:t>AMOUNTS</w:t>
            </w:r>
          </w:p>
        </w:tc>
      </w:tr>
      <w:tr w:rsidR="005300D2" w:rsidRPr="001C0534" w14:paraId="796DF157" w14:textId="77777777" w:rsidTr="003A3CA9">
        <w:tc>
          <w:tcPr>
            <w:tcW w:w="5827" w:type="dxa"/>
            <w:tcBorders>
              <w:top w:val="single" w:sz="4" w:space="0" w:color="auto"/>
            </w:tcBorders>
            <w:vAlign w:val="center"/>
          </w:tcPr>
          <w:p w14:paraId="20F96539" w14:textId="49C0D804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LIST THE MASTER CONTRACTOR </w:t>
            </w:r>
          </w:p>
          <w:p w14:paraId="12EAA6B8" w14:textId="5B53A663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INCLUDE THEIR (CITY, STATE) </w:t>
            </w:r>
          </w:p>
          <w:p w14:paraId="7B165303" w14:textId="7BE15BC6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AND SBE,</w:t>
            </w:r>
            <w:r w:rsidR="00474A69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 </w:t>
            </w: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MBE, VSBE (AS APPLICABLE)</w:t>
            </w:r>
          </w:p>
        </w:tc>
        <w:tc>
          <w:tcPr>
            <w:tcW w:w="3353" w:type="dxa"/>
            <w:tcBorders>
              <w:top w:val="single" w:sz="4" w:space="0" w:color="auto"/>
            </w:tcBorders>
            <w:vAlign w:val="center"/>
          </w:tcPr>
          <w:p w14:paraId="227B90C7" w14:textId="266AFF08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LIST THE BID AMOUNTS FROM LOWEST TO HIGHEST</w:t>
            </w:r>
          </w:p>
        </w:tc>
      </w:tr>
      <w:tr w:rsidR="003A3CA9" w:rsidRPr="001C0534" w14:paraId="4C8ECD92" w14:textId="77777777" w:rsidTr="003A3CA9">
        <w:tc>
          <w:tcPr>
            <w:tcW w:w="5827" w:type="dxa"/>
            <w:vAlign w:val="center"/>
          </w:tcPr>
          <w:p w14:paraId="7531723D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4F8818E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717B164" w14:textId="77777777" w:rsidTr="003A3CA9">
        <w:tc>
          <w:tcPr>
            <w:tcW w:w="5827" w:type="dxa"/>
            <w:vAlign w:val="center"/>
          </w:tcPr>
          <w:p w14:paraId="1ACE1B74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6FFFE59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0B13E10" w14:textId="77777777" w:rsidTr="003A3CA9">
        <w:tc>
          <w:tcPr>
            <w:tcW w:w="5827" w:type="dxa"/>
            <w:vAlign w:val="center"/>
          </w:tcPr>
          <w:p w14:paraId="00968E8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2AE57B2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2BB4FD9" w14:textId="77777777" w:rsidTr="003A3CA9">
        <w:tc>
          <w:tcPr>
            <w:tcW w:w="5827" w:type="dxa"/>
            <w:vAlign w:val="center"/>
          </w:tcPr>
          <w:p w14:paraId="58428ABC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BD12D1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73924FD" w14:textId="77777777" w:rsidTr="003A3CA9">
        <w:tc>
          <w:tcPr>
            <w:tcW w:w="5827" w:type="dxa"/>
            <w:vAlign w:val="center"/>
          </w:tcPr>
          <w:p w14:paraId="7538178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3EB5C1B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</w:tbl>
    <w:p w14:paraId="20FE2A86" w14:textId="6D4B6FD3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</w:p>
    <w:p w14:paraId="2A03D3BA" w14:textId="6AAB3FD2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br w:type="page"/>
      </w:r>
    </w:p>
    <w:p w14:paraId="49368041" w14:textId="2FD80FFB" w:rsidR="00EA39F4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118100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3 - PROCUREMENT OFFICERS</w:t>
      </w:r>
      <w:r w:rsidR="00474A69">
        <w:rPr>
          <w:rFonts w:ascii="Times New Roman" w:hAnsi="Times New Roman" w:cs="Times New Roman"/>
          <w:b/>
          <w:bCs w:val="0"/>
          <w:caps w:val="0"/>
          <w:smallCaps w:val="0"/>
        </w:rPr>
        <w:t>'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DETERMINATION </w:t>
      </w:r>
    </w:p>
    <w:p w14:paraId="0C4A1462" w14:textId="00CADC49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WRITTEN SUMMARY OF THE RATIONALE FOR SELECTING THE RECOMMENDED MASTER CONTRACTOR'S BID FOR AWARD.</w:t>
      </w:r>
    </w:p>
    <w:p w14:paraId="154B55D4" w14:textId="77777777" w:rsidR="003A3CA9" w:rsidRPr="001C0534" w:rsidRDefault="003A3CA9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0BED887" w14:textId="2F1E1896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AT A MINIMUM</w:t>
      </w:r>
      <w:r w:rsidR="00474A69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,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 THE WRITTEN SUMMARY SHALL INCLUDE THE FOLLOWING INFORMATION:</w:t>
      </w:r>
    </w:p>
    <w:p w14:paraId="3EB11CA9" w14:textId="0A8BE376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PORFP RELEASE DATE AND CLOSING DATE.</w:t>
      </w:r>
    </w:p>
    <w:p w14:paraId="70015C30" w14:textId="5FC0AB7E" w:rsidR="00AB5875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QUALIFIED MASTER CONTRACTORS THAT RECEIVED THE PORFP.</w:t>
      </w:r>
    </w:p>
    <w:p w14:paraId="2BA5587C" w14:textId="464E9DB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NUMBER OF BIDS </w:t>
      </w:r>
      <w:r w:rsidR="006E67D8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RECEIVED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.</w:t>
      </w:r>
    </w:p>
    <w:p w14:paraId="014065C4" w14:textId="0E30DEF5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THAT MET MINIMUM QUALIFICATIONS.</w:t>
      </w:r>
    </w:p>
    <w:p w14:paraId="1E8CC614" w14:textId="2CAD605D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FOUND NOT SUSCEPTIBLE AND WHY (DO NOT LIST NON-SUSCEPTIBLE BIDS IN PART 2 – RANKING TABLE).</w:t>
      </w:r>
    </w:p>
    <w:p w14:paraId="6C70EE7E" w14:textId="3FF3ECE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OTAL AWARD PRICE.</w:t>
      </w:r>
    </w:p>
    <w:p w14:paraId="729F00E9" w14:textId="6A30C459" w:rsidR="00EA39F4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ERM.</w:t>
      </w:r>
    </w:p>
    <w:p w14:paraId="44980526" w14:textId="6E84BF9C" w:rsidR="00EA39F4" w:rsidRPr="001C0534" w:rsidRDefault="001C0534" w:rsidP="00241B28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JUSTIFICATION OF RECOMMENDED BIDDER.     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</w:p>
    <w:p w14:paraId="48311D58" w14:textId="25F93917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 w:type="page"/>
      </w:r>
    </w:p>
    <w:p w14:paraId="241B1BE4" w14:textId="3ED79AA2" w:rsidR="003A3CA9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50313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PART 4 - NOTICE OF SOLICITATION </w:t>
      </w:r>
    </w:p>
    <w:p w14:paraId="76CFCDE1" w14:textId="0BC9FB85" w:rsidR="005300D2" w:rsidRPr="001C0534" w:rsidRDefault="001C0534" w:rsidP="00241B2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PDF COPY OF THE EMMA SOLICITATION POSTING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ND EMAIL/S USED TO DIRECT SOLICIT THE PORFP TO MASTER CONTRACTORS.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54F06BF0" w14:textId="628AF1E3" w:rsidR="003A3CA9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641412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5 - SOLICITATION AS ISSU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67F3F36F" w14:textId="22A40548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ORFP AS ISSUED TO MASTER CONTRACTORS.</w:t>
      </w:r>
    </w:p>
    <w:p w14:paraId="36831C32" w14:textId="0773F24A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ANY AMENDMENTS ISSUED (AS APPLICABLE).</w:t>
      </w:r>
    </w:p>
    <w:p w14:paraId="0F6A2F99" w14:textId="0287576D" w:rsidR="005300D2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OSP PRG APPROVAL EMAIL (AS APPLICABLE).</w:t>
      </w:r>
    </w:p>
    <w:p w14:paraId="4F4668A6" w14:textId="13EC04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0ED535D9" w14:textId="1AF10D72" w:rsidR="007A531B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4747252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6 - BIDS RECEIV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0297E939" w14:textId="455091C8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 xml:space="preserve">WINNING MASTER 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>CONTRACTOR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 xml:space="preserve">S </w:t>
      </w:r>
      <w:r w:rsidRPr="001C0534">
        <w:rPr>
          <w:rFonts w:ascii="Times New Roman" w:hAnsi="Times New Roman" w:cs="Times New Roman"/>
          <w:caps w:val="0"/>
          <w:smallCaps w:val="0"/>
        </w:rPr>
        <w:t>BID. ENSURE IT INCLUDES</w:t>
      </w:r>
      <w:r w:rsidR="00474A69">
        <w:rPr>
          <w:rFonts w:ascii="Times New Roman" w:hAnsi="Times New Roman" w:cs="Times New Roman"/>
          <w:caps w:val="0"/>
          <w:smallCaps w:val="0"/>
        </w:rPr>
        <w:t xml:space="preserve"> THE FOLLOWING</w:t>
      </w:r>
      <w:r w:rsidRPr="001C0534">
        <w:rPr>
          <w:rFonts w:ascii="Times New Roman" w:hAnsi="Times New Roman" w:cs="Times New Roman"/>
          <w:caps w:val="0"/>
          <w:smallCaps w:val="0"/>
        </w:rPr>
        <w:t>:</w:t>
      </w:r>
    </w:p>
    <w:p w14:paraId="4BAAE2DC" w14:textId="71F2F053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ED COPIES OF ALL REQUIRED AFFIDAVITS (AS APPLICABLE)</w:t>
      </w:r>
    </w:p>
    <w:p w14:paraId="3E99738C" w14:textId="6CD0C8EF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CORPORATE DIVERSITY ADDENDUM (AS APPLICABLE)</w:t>
      </w:r>
    </w:p>
    <w:p w14:paraId="248E917D" w14:textId="03AA52A5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MBE FORMS (AS APPLICABLE FOR PORFPS WITH AN MBE GOAL)</w:t>
      </w:r>
    </w:p>
    <w:p w14:paraId="75CDEA7C" w14:textId="49C0CDC6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QUALIFIED BIDS RECEIVED</w:t>
      </w:r>
    </w:p>
    <w:p w14:paraId="63A90925" w14:textId="623E737B" w:rsidR="005300D2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NO-BID RESPONSES</w:t>
      </w:r>
    </w:p>
    <w:p w14:paraId="1D1EF933" w14:textId="28D4CE8C" w:rsidR="00241B28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C3577AF" w14:textId="48B85F45" w:rsidR="007A531B" w:rsidRPr="001C0534" w:rsidRDefault="00000000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866247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7 - PRICE ANALYSIS (AS APPLICABLE)</w:t>
      </w:r>
    </w:p>
    <w:p w14:paraId="69A39E04" w14:textId="3F12E376" w:rsidR="007A531B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F RECOMMENDING AN AWARD BASED ON A SINGLE BID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 DETERMINATION THAT THE PRICE IS FAIR AND REASONABLE IS REQUIRED. REFER TO THE BPW ADVISORY 2016-1. (</w:t>
      </w:r>
      <w:hyperlink r:id="rId8" w:history="1">
        <w:r w:rsidRPr="001C0534">
          <w:rPr>
            <w:rStyle w:val="Hyperlink"/>
            <w:rFonts w:ascii="Times New Roman" w:hAnsi="Times New Roman" w:cs="Times New Roman"/>
            <w:caps w:val="0"/>
            <w:smallCaps w:val="0"/>
          </w:rPr>
          <w:t>HTTPS://BPW.MARYLAND.GOV/PAGES/ADV-2016-1.ASPX</w:t>
        </w:r>
      </w:hyperlink>
      <w:r w:rsidRPr="001C0534">
        <w:rPr>
          <w:rFonts w:ascii="Times New Roman" w:hAnsi="Times New Roman" w:cs="Times New Roman"/>
          <w:caps w:val="0"/>
          <w:smallCaps w:val="0"/>
        </w:rPr>
        <w:t>)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860D982" w14:textId="77777777" w:rsidR="00542ECE" w:rsidRPr="001C0534" w:rsidRDefault="00542ECE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4A7E2F5" w14:textId="02222FDA" w:rsidR="009C422A" w:rsidRDefault="00000000" w:rsidP="006E67D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7891910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224B3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8 - PROCUREMENT OFFICER APPROVAL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FOR THE REASONS FOUND ABOVE, I RECOMMEND THE AWARD OF THIS CONTRACT TO</w:t>
      </w:r>
      <w:r w:rsidR="002A68E2">
        <w:rPr>
          <w:rFonts w:ascii="Times New Roman" w:hAnsi="Times New Roman" w:cs="Times New Roman"/>
          <w:caps w:val="0"/>
          <w:smallCaps w:val="0"/>
        </w:rPr>
        <w:t xml:space="preserve"> </w:t>
      </w:r>
      <w:sdt>
        <w:sdtPr>
          <w:rPr>
            <w:rFonts w:ascii="Times New Roman" w:hAnsi="Times New Roman" w:cs="Times New Roman"/>
            <w:caps w:val="0"/>
            <w:smallCaps w:val="0"/>
          </w:rPr>
          <w:id w:val="312527395"/>
          <w:placeholder>
            <w:docPart w:val="80D82319CA8E471F99FEE19B9F1E46D1"/>
          </w:placeholder>
          <w:temporary/>
          <w:showingPlcHdr/>
        </w:sdtPr>
        <w:sdtContent>
          <w:r w:rsidR="00B224B3">
            <w:rPr>
              <w:rStyle w:val="PlaceholderText"/>
            </w:rPr>
            <w:t>List Master CONTRACTOR RECEIVING THE AWARD</w:t>
          </w:r>
          <w:r w:rsidR="00B224B3" w:rsidRPr="00E10193">
            <w:rPr>
              <w:rStyle w:val="PlaceholderText"/>
            </w:rPr>
            <w:t>.</w:t>
          </w:r>
        </w:sdtContent>
      </w:sdt>
    </w:p>
    <w:p w14:paraId="47D62952" w14:textId="77777777" w:rsidR="00B224B3" w:rsidRPr="001C0534" w:rsidRDefault="00B224B3" w:rsidP="00B224B3">
      <w:pPr>
        <w:spacing w:line="36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AE108BE" w14:textId="372DB7F2" w:rsidR="005C5098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ATURE:____________________________________________________________</w:t>
      </w:r>
    </w:p>
    <w:p w14:paraId="397504BD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7BA87A1" w14:textId="5F55380E" w:rsidR="009C422A" w:rsidRPr="001C0534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PROCUREMENT OFFICER NAME (TYPE):  ______________________________________</w:t>
      </w:r>
    </w:p>
    <w:p w14:paraId="308F4BEA" w14:textId="77777777" w:rsidR="00B224B3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BE4A307" w14:textId="20D1ED74" w:rsidR="005300D2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DATE COMPLETED: ___________________________</w:t>
      </w:r>
    </w:p>
    <w:p w14:paraId="53B9EED2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759EC28E" w14:textId="00FA86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sz w:val="20"/>
          <w:szCs w:val="20"/>
        </w:rPr>
      </w:pPr>
      <w:r w:rsidRPr="001C0534">
        <w:rPr>
          <w:rFonts w:ascii="Times New Roman" w:hAnsi="Times New Roman" w:cs="Times New Roman"/>
          <w:caps w:val="0"/>
          <w:smallCaps w:val="0"/>
          <w:sz w:val="20"/>
          <w:szCs w:val="20"/>
        </w:rPr>
        <w:t xml:space="preserve">SUBMIT THIS COMPLETED FORM AND ALL PARTS OF THE AWARD PACKAGE VIA EMAIL TO: DOIT.INTAKE@MARYLAND.GOV     </w:t>
      </w:r>
    </w:p>
    <w:sectPr w:rsidR="005300D2" w:rsidRPr="001C0534" w:rsidSect="00B224B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63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7A56D" w14:textId="77777777" w:rsidR="00EC7DE3" w:rsidRDefault="00EC7DE3" w:rsidP="005300D2">
      <w:pPr>
        <w:spacing w:line="240" w:lineRule="auto"/>
        <w:ind w:left="0" w:hanging="2"/>
      </w:pPr>
      <w:r>
        <w:separator/>
      </w:r>
    </w:p>
  </w:endnote>
  <w:endnote w:type="continuationSeparator" w:id="0">
    <w:p w14:paraId="13ECDD22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42BBC" w14:textId="77777777" w:rsidR="00241B28" w:rsidRDefault="00241B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00C54" w14:textId="5DF87AE7" w:rsidR="006E67D8" w:rsidRDefault="009C422A">
    <w:pPr>
      <w:pStyle w:val="Footer"/>
      <w:rPr>
        <w:rFonts w:ascii="Times New Roman" w:hAnsi="Times New Roman" w:cs="Times New Roman"/>
        <w:sz w:val="24"/>
        <w:szCs w:val="24"/>
      </w:rPr>
    </w:pPr>
    <w:r w:rsidRPr="009C422A">
      <w:rPr>
        <w:rFonts w:ascii="Times New Roman" w:hAnsi="Times New Roman" w:cs="Times New Roman"/>
        <w:sz w:val="24"/>
        <w:szCs w:val="24"/>
      </w:rPr>
      <w:t>PORFP</w:t>
    </w:r>
    <w:r w:rsidR="00704C4D">
      <w:rPr>
        <w:rFonts w:ascii="Times New Roman" w:hAnsi="Times New Roman" w:cs="Times New Roman"/>
        <w:sz w:val="24"/>
        <w:szCs w:val="24"/>
      </w:rPr>
      <w:t xml:space="preserve"> </w:t>
    </w:r>
    <w:r w:rsidR="00710292">
      <w:rPr>
        <w:rFonts w:ascii="Times New Roman" w:hAnsi="Times New Roman" w:cs="Times New Roman"/>
        <w:sz w:val="24"/>
        <w:szCs w:val="24"/>
      </w:rPr>
      <w:t xml:space="preserve">POD </w:t>
    </w:r>
    <w:r w:rsidR="00704C4D">
      <w:rPr>
        <w:rFonts w:ascii="Times New Roman" w:hAnsi="Times New Roman" w:cs="Times New Roman"/>
        <w:sz w:val="24"/>
        <w:szCs w:val="24"/>
      </w:rPr>
      <w:t>Award</w:t>
    </w:r>
    <w:r w:rsidRPr="009C422A">
      <w:rPr>
        <w:rFonts w:ascii="Times New Roman" w:hAnsi="Times New Roman" w:cs="Times New Roman"/>
        <w:sz w:val="24"/>
        <w:szCs w:val="24"/>
      </w:rPr>
      <w:t xml:space="preserve"> Recommendation Form</w:t>
    </w:r>
    <w:r w:rsidRPr="009C422A">
      <w:rPr>
        <w:rFonts w:ascii="Times New Roman" w:hAnsi="Times New Roman" w:cs="Times New Roman"/>
        <w:sz w:val="24"/>
        <w:szCs w:val="24"/>
      </w:rPr>
      <w:tab/>
    </w:r>
    <w:r w:rsidRPr="009C422A">
      <w:rPr>
        <w:rFonts w:ascii="Times New Roman" w:hAnsi="Times New Roman" w:cs="Times New Roman"/>
        <w:sz w:val="24"/>
        <w:szCs w:val="24"/>
      </w:rPr>
      <w:tab/>
    </w:r>
    <w:r w:rsidR="006E67D8" w:rsidRPr="006E67D8">
      <w:rPr>
        <w:rFonts w:ascii="Times New Roman" w:hAnsi="Times New Roman" w:cs="Times New Roman"/>
        <w:sz w:val="24"/>
        <w:szCs w:val="24"/>
      </w:rPr>
      <w:t xml:space="preserve">Page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PAGE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1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  <w:r w:rsidR="006E67D8" w:rsidRPr="006E67D8">
      <w:rPr>
        <w:rFonts w:ascii="Times New Roman" w:hAnsi="Times New Roman" w:cs="Times New Roman"/>
        <w:sz w:val="24"/>
        <w:szCs w:val="24"/>
      </w:rPr>
      <w:t xml:space="preserve"> of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NUMPAGES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2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</w:p>
  <w:p w14:paraId="44107716" w14:textId="679F45A7" w:rsidR="009C422A" w:rsidRPr="009C422A" w:rsidRDefault="00C604B2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0</w:t>
    </w:r>
    <w:r w:rsidR="00E06E32">
      <w:rPr>
        <w:rFonts w:ascii="Times New Roman" w:hAnsi="Times New Roman" w:cs="Times New Roman"/>
        <w:sz w:val="24"/>
        <w:szCs w:val="24"/>
      </w:rPr>
      <w:t>5</w:t>
    </w:r>
    <w:r>
      <w:rPr>
        <w:rFonts w:ascii="Times New Roman" w:hAnsi="Times New Roman" w:cs="Times New Roman"/>
        <w:sz w:val="24"/>
        <w:szCs w:val="24"/>
      </w:rPr>
      <w:t>/</w:t>
    </w:r>
    <w:r w:rsidR="00E06E32">
      <w:rPr>
        <w:rFonts w:ascii="Times New Roman" w:hAnsi="Times New Roman" w:cs="Times New Roman"/>
        <w:sz w:val="24"/>
        <w:szCs w:val="24"/>
      </w:rPr>
      <w:t>17</w:t>
    </w:r>
    <w:r>
      <w:rPr>
        <w:rFonts w:ascii="Times New Roman" w:hAnsi="Times New Roman" w:cs="Times New Roman"/>
        <w:sz w:val="24"/>
        <w:szCs w:val="24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11DBA" w14:textId="666EEBC0" w:rsidR="00241B28" w:rsidRPr="00474A69" w:rsidRDefault="006E67D8">
    <w:pPr>
      <w:pStyle w:val="Footer"/>
      <w:rPr>
        <w:rFonts w:ascii="Times New Roman" w:hAnsi="Times New Roman" w:cs="Times New Roman"/>
        <w:sz w:val="24"/>
        <w:szCs w:val="24"/>
      </w:rPr>
    </w:pPr>
    <w:r w:rsidRPr="00474A69">
      <w:rPr>
        <w:rFonts w:ascii="Times New Roman" w:hAnsi="Times New Roman" w:cs="Times New Roman"/>
        <w:sz w:val="24"/>
        <w:szCs w:val="24"/>
      </w:rPr>
      <w:t>05/17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29D47" w14:textId="77777777" w:rsidR="00EC7DE3" w:rsidRDefault="00EC7DE3" w:rsidP="005300D2">
      <w:pPr>
        <w:spacing w:line="240" w:lineRule="auto"/>
        <w:ind w:left="0" w:hanging="2"/>
      </w:pPr>
      <w:r>
        <w:separator/>
      </w:r>
    </w:p>
  </w:footnote>
  <w:footnote w:type="continuationSeparator" w:id="0">
    <w:p w14:paraId="2E241F9D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E5FC" w14:textId="77777777" w:rsidR="00241B28" w:rsidRDefault="00241B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60398" w14:textId="77777777" w:rsidR="003A3CA9" w:rsidRPr="005300D2" w:rsidRDefault="003A3CA9" w:rsidP="005300D2">
    <w:pPr>
      <w:pStyle w:val="Header"/>
      <w:jc w:val="center"/>
      <w:rPr>
        <w:b/>
        <w:bCs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AE2FE" w14:textId="77777777" w:rsidR="006E67D8" w:rsidRPr="003A3CA9" w:rsidRDefault="006E67D8" w:rsidP="006E67D8">
    <w:pPr>
      <w:pStyle w:val="Header"/>
      <w:spacing w:before="120" w:line="276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3A3CA9">
      <w:rPr>
        <w:rFonts w:ascii="Times New Roman" w:hAnsi="Times New Roman" w:cs="Times New Roman"/>
        <w:b/>
        <w:bCs/>
        <w:sz w:val="24"/>
        <w:szCs w:val="24"/>
      </w:rPr>
      <w:t>MASTER CONTRACT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>PURCHASE ORDER REQUEST FOR PROPOSAL (PORFP)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  <w:t xml:space="preserve">PROCUREMENT OFFICERS DETERMINATION (POD)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 xml:space="preserve">AWARD RECOMMENDATION </w:t>
    </w:r>
    <w:r>
      <w:rPr>
        <w:rFonts w:ascii="Times New Roman" w:hAnsi="Times New Roman" w:cs="Times New Roman"/>
        <w:b/>
        <w:bCs/>
        <w:sz w:val="24"/>
        <w:szCs w:val="24"/>
      </w:rPr>
      <w:t>FORM</w:t>
    </w:r>
  </w:p>
  <w:p w14:paraId="5824756E" w14:textId="77777777" w:rsidR="00241B28" w:rsidRDefault="00241B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1315E"/>
    <w:multiLevelType w:val="hybridMultilevel"/>
    <w:tmpl w:val="3220583C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04090019">
      <w:start w:val="1"/>
      <w:numFmt w:val="lowerLetter"/>
      <w:lvlText w:val="%2."/>
      <w:lvlJc w:val="left"/>
      <w:pPr>
        <w:ind w:left="1438" w:hanging="360"/>
      </w:pPr>
    </w:lvl>
    <w:lvl w:ilvl="2" w:tplc="0409001B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" w15:restartNumberingAfterBreak="0">
    <w:nsid w:val="62D67531"/>
    <w:multiLevelType w:val="hybridMultilevel"/>
    <w:tmpl w:val="4428468A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AC32ACF4">
      <w:numFmt w:val="bullet"/>
      <w:lvlText w:val="-"/>
      <w:lvlJc w:val="left"/>
      <w:pPr>
        <w:ind w:left="1798" w:hanging="720"/>
      </w:pPr>
      <w:rPr>
        <w:rFonts w:ascii="Times New Roman" w:eastAsia="Times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2" w15:restartNumberingAfterBreak="0">
    <w:nsid w:val="6B210DCB"/>
    <w:multiLevelType w:val="hybridMultilevel"/>
    <w:tmpl w:val="BE16CBBC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num w:numId="1" w16cid:durableId="1141734063">
    <w:abstractNumId w:val="2"/>
  </w:num>
  <w:num w:numId="2" w16cid:durableId="457646671">
    <w:abstractNumId w:val="1"/>
  </w:num>
  <w:num w:numId="3" w16cid:durableId="960302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MDeytDSzNDQwNLNU0lEKTi0uzszPAykwrAUASlnVUCwAAAA="/>
  </w:docVars>
  <w:rsids>
    <w:rsidRoot w:val="005300D2"/>
    <w:rsid w:val="001C0534"/>
    <w:rsid w:val="00241B28"/>
    <w:rsid w:val="002A68E2"/>
    <w:rsid w:val="002C7A3C"/>
    <w:rsid w:val="00325DA2"/>
    <w:rsid w:val="003444A2"/>
    <w:rsid w:val="003A3CA9"/>
    <w:rsid w:val="00474A69"/>
    <w:rsid w:val="005300D2"/>
    <w:rsid w:val="00542ECE"/>
    <w:rsid w:val="005769C3"/>
    <w:rsid w:val="005C5098"/>
    <w:rsid w:val="006E67D8"/>
    <w:rsid w:val="006F3F86"/>
    <w:rsid w:val="00704C4D"/>
    <w:rsid w:val="00710292"/>
    <w:rsid w:val="007A531B"/>
    <w:rsid w:val="007E56C1"/>
    <w:rsid w:val="00921BFF"/>
    <w:rsid w:val="009C422A"/>
    <w:rsid w:val="00AB5875"/>
    <w:rsid w:val="00AF507E"/>
    <w:rsid w:val="00B224B3"/>
    <w:rsid w:val="00C33636"/>
    <w:rsid w:val="00C604B2"/>
    <w:rsid w:val="00C94D13"/>
    <w:rsid w:val="00CD40A7"/>
    <w:rsid w:val="00E06E32"/>
    <w:rsid w:val="00EA39F4"/>
    <w:rsid w:val="00EB2471"/>
    <w:rsid w:val="00EC7DE3"/>
    <w:rsid w:val="00F10B4E"/>
    <w:rsid w:val="00F42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D19A13"/>
  <w15:docId w15:val="{A686AA76-8007-42CB-AEA2-4C2C11ED9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0D2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300D2"/>
  </w:style>
  <w:style w:type="paragraph" w:styleId="Footer">
    <w:name w:val="footer"/>
    <w:basedOn w:val="Normal"/>
    <w:link w:val="Foot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00D2"/>
  </w:style>
  <w:style w:type="paragraph" w:styleId="ListParagraph">
    <w:name w:val="List Paragraph"/>
    <w:basedOn w:val="Normal"/>
    <w:uiPriority w:val="34"/>
    <w:qFormat/>
    <w:rsid w:val="003A3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50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509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E67D8"/>
    <w:pPr>
      <w:spacing w:after="0" w:line="240" w:lineRule="auto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68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PW.MARYLAND.GOV/PAGES/ADV-2016-1.ASPX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0D82319CA8E471F99FEE19B9F1E4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55BE3-C993-418B-98A0-C95B9919C96D}"/>
      </w:docPartPr>
      <w:docPartBody>
        <w:p w:rsidR="00CC23D7" w:rsidRDefault="00215583" w:rsidP="00215583">
          <w:pPr>
            <w:pStyle w:val="80D82319CA8E471F99FEE19B9F1E46D11"/>
            <w:ind w:left="0" w:hanging="2"/>
          </w:pPr>
          <w:r>
            <w:rPr>
              <w:rStyle w:val="PlaceholderText"/>
            </w:rPr>
            <w:t>List Master CONTRACTOR RECEIVING THE AWARD</w:t>
          </w:r>
          <w:r w:rsidRPr="00E10193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5583"/>
    <w:rsid w:val="00215583"/>
    <w:rsid w:val="00CC23D7"/>
    <w:rsid w:val="00EC7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5583"/>
    <w:rPr>
      <w:color w:val="808080"/>
    </w:rPr>
  </w:style>
  <w:style w:type="paragraph" w:customStyle="1" w:styleId="80D82319CA8E471F99FEE19B9F1E46D11">
    <w:name w:val="80D82319CA8E471F99FEE19B9F1E46D11"/>
    <w:rsid w:val="00215583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kern w:val="0"/>
      <w:position w:val="-1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DA0F6AABF23B45BAEB0366EA827EEF" ma:contentTypeVersion="8" ma:contentTypeDescription="Create a new document." ma:contentTypeScope="" ma:versionID="92de7e88ee72e6c6d1d8201c999c921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26c5f59a9acc0b2126156574bda8e1a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47FB1D2-75A6-48A9-A5C3-16582A862BA0}"/>
</file>

<file path=customXml/itemProps2.xml><?xml version="1.0" encoding="utf-8"?>
<ds:datastoreItem xmlns:ds="http://schemas.openxmlformats.org/officeDocument/2006/customXml" ds:itemID="{FAAD0599-DDFD-44B9-A9E6-A758A35F37DA}"/>
</file>

<file path=customXml/itemProps3.xml><?xml version="1.0" encoding="utf-8"?>
<ds:datastoreItem xmlns:ds="http://schemas.openxmlformats.org/officeDocument/2006/customXml" ds:itemID="{12976183-6AB6-4757-A472-C4D3586F3693}"/>
</file>

<file path=customXml/itemProps4.xml><?xml version="1.0" encoding="utf-8"?>
<ds:datastoreItem xmlns:ds="http://schemas.openxmlformats.org/officeDocument/2006/customXml" ds:itemID="{2C59DD9A-E9A4-4B67-9FDA-49C2F30DA06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28</Words>
  <Characters>2420</Characters>
  <Application>Microsoft Office Word</Application>
  <DocSecurity>0</DocSecurity>
  <Lines>121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S Software Master Contract Award Package Checklist</dc:title>
  <dc:subject/>
  <dc:creator>April Weimer</dc:creator>
  <cp:keywords/>
  <dc:description/>
  <cp:lastModifiedBy>Glen Hubbard</cp:lastModifiedBy>
  <cp:revision>4</cp:revision>
  <dcterms:created xsi:type="dcterms:W3CDTF">2023-05-30T20:14:00Z</dcterms:created>
  <dcterms:modified xsi:type="dcterms:W3CDTF">2023-05-31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6d0b1174acf55734fb7ff8d6461289af278f0fb5d086d2a5243ea61f016393</vt:lpwstr>
  </property>
  <property fmtid="{D5CDD505-2E9C-101B-9397-08002B2CF9AE}" pid="3" name="ContentTypeId">
    <vt:lpwstr>0x010100B7DA0F6AABF23B45BAEB0366EA827EEF</vt:lpwstr>
  </property>
</Properties>
</file>